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1EC3A4FB" w:rsidR="00605BF2" w:rsidRPr="0040148D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ałącznik </w:t>
      </w:r>
      <w:r w:rsidRPr="0040148D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40148D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4CD0D7F2" w:rsidR="00674B34" w:rsidRPr="0040148D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40148D">
        <w:rPr>
          <w:rFonts w:asciiTheme="majorHAnsi" w:hAnsiTheme="majorHAnsi" w:cstheme="majorHAnsi"/>
          <w:sz w:val="20"/>
          <w:szCs w:val="20"/>
        </w:rPr>
        <w:t>usługi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16B15F1C" w14:textId="52B5B6CB" w:rsidR="00280912" w:rsidRPr="00F73D88" w:rsidRDefault="00AF3129" w:rsidP="00F73D88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1" w:name="_Hlk85718981"/>
      <w:r w:rsidRPr="00AF3129">
        <w:rPr>
          <w:rFonts w:ascii="Calibri Light" w:hAnsi="Calibri Light" w:cs="Calibri Light"/>
          <w:b/>
        </w:rPr>
        <w:t>Przeglądy okresowe i naprawa urządzeń dźwigowych oraz zapewnienie pogotowia dźwigowego                    w budynkach Muzeum Górnictwa Węglowego w Zabrzu</w:t>
      </w:r>
      <w:bookmarkEnd w:id="1"/>
      <w:r w:rsidR="00EB239C">
        <w:rPr>
          <w:rFonts w:ascii="Calibri Light" w:hAnsi="Calibri Light" w:cs="Calibri Light"/>
          <w:b/>
        </w:rPr>
        <w:t xml:space="preserve"> </w:t>
      </w:r>
      <w:r w:rsidR="00E44DD0">
        <w:rPr>
          <w:rFonts w:ascii="Calibri Light" w:hAnsi="Calibri Light" w:cs="Calibri Light"/>
          <w:b/>
        </w:rPr>
        <w:t xml:space="preserve">- </w:t>
      </w:r>
      <w:r w:rsidR="00991105">
        <w:rPr>
          <w:rFonts w:ascii="Calibri Light" w:hAnsi="Calibri Light" w:cs="Calibri Light"/>
          <w:b/>
        </w:rPr>
        <w:t xml:space="preserve">na </w:t>
      </w:r>
      <w:r w:rsidR="00BE75CC">
        <w:rPr>
          <w:rFonts w:ascii="Calibri Light" w:hAnsi="Calibri Light" w:cs="Calibri Light"/>
          <w:b/>
        </w:rPr>
        <w:t>rok</w:t>
      </w:r>
      <w:r w:rsidR="00EB239C">
        <w:rPr>
          <w:rFonts w:ascii="Calibri Light" w:hAnsi="Calibri Light" w:cs="Calibri Light"/>
          <w:b/>
        </w:rPr>
        <w:t xml:space="preserve"> 2023</w:t>
      </w:r>
    </w:p>
    <w:p w14:paraId="5C0CBA09" w14:textId="4AAD991E" w:rsidR="0040148D" w:rsidRDefault="0040148D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00D7EA5F" w14:textId="77777777" w:rsidR="00AF3129" w:rsidRPr="0040148D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2F62D82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561A57">
          <w:rPr>
            <w:rStyle w:val="Hipercze"/>
            <w:rFonts w:asciiTheme="majorHAnsi" w:hAnsiTheme="majorHAnsi" w:cstheme="majorHAnsi"/>
          </w:rPr>
          <w:t>oferty@muzeumgornictwa.pl</w:t>
        </w:r>
      </w:hyperlink>
      <w:r>
        <w:rPr>
          <w:rFonts w:asciiTheme="majorHAnsi" w:hAnsiTheme="majorHAnsi" w:cstheme="majorHAnsi"/>
        </w:rPr>
        <w:t xml:space="preserve"> </w:t>
      </w:r>
    </w:p>
    <w:p w14:paraId="7E0BD357" w14:textId="77777777" w:rsidR="00E42E3A" w:rsidRPr="0040148D" w:rsidRDefault="00E42E3A" w:rsidP="00280912">
      <w:pPr>
        <w:spacing w:after="0" w:line="360" w:lineRule="auto"/>
        <w:rPr>
          <w:rFonts w:asciiTheme="majorHAnsi" w:hAnsiTheme="majorHAnsi" w:cstheme="majorHAnsi"/>
        </w:rPr>
      </w:pP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20327558" w:rsidR="00674B34" w:rsidRDefault="00674B34" w:rsidP="0040148D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 za:</w:t>
      </w:r>
    </w:p>
    <w:p w14:paraId="64BD4D50" w14:textId="2B4C4CA1" w:rsidR="00BE75CC" w:rsidRDefault="00BE75CC" w:rsidP="00BE75CC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bookmarkStart w:id="2" w:name="_Hlk85798246"/>
      <w:bookmarkStart w:id="3" w:name="_GoBack"/>
      <w:bookmarkEnd w:id="3"/>
      <w:r>
        <w:rPr>
          <w:rFonts w:asciiTheme="majorHAnsi" w:hAnsiTheme="majorHAnsi" w:cstheme="majorHAnsi"/>
        </w:rPr>
        <w:br/>
        <w:t>Zadanie 2:</w:t>
      </w:r>
    </w:p>
    <w:p w14:paraId="76CB3E2F" w14:textId="5FDC072C" w:rsidR="00BE75CC" w:rsidRPr="00E42E3A" w:rsidRDefault="00BE75CC" w:rsidP="00BE75CC">
      <w:pPr>
        <w:pStyle w:val="Akapitzlist"/>
        <w:widowControl w:val="0"/>
        <w:numPr>
          <w:ilvl w:val="0"/>
          <w:numId w:val="40"/>
        </w:numPr>
        <w:tabs>
          <w:tab w:val="left" w:pos="426"/>
          <w:tab w:val="left" w:leader="dot" w:pos="2897"/>
        </w:tabs>
        <w:autoSpaceDE w:val="0"/>
        <w:autoSpaceDN w:val="0"/>
        <w:spacing w:before="120" w:after="120" w:line="240" w:lineRule="auto"/>
        <w:contextualSpacing w:val="0"/>
        <w:jc w:val="both"/>
        <w:rPr>
          <w:rFonts w:asciiTheme="majorHAnsi" w:hAnsiTheme="majorHAnsi" w:cstheme="majorHAnsi"/>
        </w:rPr>
      </w:pPr>
      <w:r w:rsidRPr="00E42E3A">
        <w:rPr>
          <w:rFonts w:asciiTheme="majorHAnsi" w:hAnsiTheme="majorHAnsi" w:cstheme="majorHAnsi"/>
          <w:b/>
        </w:rPr>
        <w:t xml:space="preserve">Wynagrodzenie, </w:t>
      </w:r>
      <w:r w:rsidRPr="00E42E3A">
        <w:rPr>
          <w:rFonts w:asciiTheme="majorHAnsi" w:hAnsiTheme="majorHAnsi" w:cstheme="majorHAnsi"/>
        </w:rPr>
        <w:t>za wykonanie przedmiotu Umowy w zakresie przeglądów okresowych</w:t>
      </w:r>
      <w:r>
        <w:rPr>
          <w:rFonts w:asciiTheme="majorHAnsi" w:hAnsiTheme="majorHAnsi" w:cstheme="majorHAnsi"/>
        </w:rPr>
        <w:t xml:space="preserve"> (kwartalnych), pomiarów elektrycznych</w:t>
      </w:r>
      <w:r w:rsidRPr="00E42E3A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="003C291B">
        <w:rPr>
          <w:rFonts w:asciiTheme="majorHAnsi" w:hAnsiTheme="majorHAnsi" w:cstheme="majorHAnsi"/>
        </w:rPr>
        <w:t xml:space="preserve">resursów, </w:t>
      </w:r>
      <w:r>
        <w:rPr>
          <w:rFonts w:asciiTheme="majorHAnsi" w:hAnsiTheme="majorHAnsi" w:cstheme="majorHAnsi"/>
        </w:rPr>
        <w:t>obecności przy badaniach UDT oraz</w:t>
      </w:r>
      <w:r w:rsidRPr="00E42E3A">
        <w:rPr>
          <w:rFonts w:asciiTheme="majorHAnsi" w:hAnsiTheme="majorHAnsi" w:cstheme="majorHAnsi"/>
        </w:rPr>
        <w:t xml:space="preserve"> pogotowia dźwigowego:</w:t>
      </w:r>
    </w:p>
    <w:p w14:paraId="6E1D7E2B" w14:textId="3B134C3F" w:rsidR="00BE75CC" w:rsidRDefault="00BE75CC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13360523" w14:textId="77777777" w:rsidR="003C291B" w:rsidRPr="00FC3D98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1A6FD507" w14:textId="77777777" w:rsidR="003C291B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E60D0C5" w14:textId="77777777" w:rsidR="003C291B" w:rsidRPr="00FC3D98" w:rsidRDefault="003C291B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</w:p>
    <w:p w14:paraId="7C7E2371" w14:textId="77777777" w:rsidR="00BE75CC" w:rsidRDefault="00BE75CC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70E4A85D" w14:textId="77777777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0F1BDC1E" w14:textId="77777777" w:rsidR="00BE75CC" w:rsidRPr="00FC3D98" w:rsidRDefault="00BE75CC" w:rsidP="00BE75CC">
      <w:pPr>
        <w:pStyle w:val="Akapitzlist"/>
        <w:numPr>
          <w:ilvl w:val="0"/>
          <w:numId w:val="40"/>
        </w:numPr>
        <w:tabs>
          <w:tab w:val="left" w:pos="426"/>
        </w:tabs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  <w:b/>
        </w:rPr>
      </w:pPr>
      <w:r w:rsidRPr="00FC3D98">
        <w:rPr>
          <w:rFonts w:asciiTheme="majorHAnsi" w:hAnsiTheme="majorHAnsi" w:cstheme="majorHAnsi"/>
          <w:b/>
        </w:rPr>
        <w:t>Wysokość roboczogodziny za usługę naprawy urządzeń:</w:t>
      </w:r>
    </w:p>
    <w:p w14:paraId="3AD826C4" w14:textId="4F4C21B1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692FE3D0" w14:textId="77777777" w:rsidR="003C291B" w:rsidRPr="00FC3D98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6D439A85" w14:textId="77777777" w:rsidR="003C291B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lastRenderedPageBreak/>
        <w:t xml:space="preserve">Wartość podatku VAT ……………………. PLN (słownie: …….……………………….) </w:t>
      </w:r>
    </w:p>
    <w:p w14:paraId="36B56D53" w14:textId="77777777" w:rsidR="003C291B" w:rsidRPr="00FC3D98" w:rsidRDefault="003C291B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11540C11" w14:textId="77777777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3FE411B5" w14:textId="77777777" w:rsidR="00E42E3A" w:rsidRPr="00FC3D98" w:rsidRDefault="00E42E3A" w:rsidP="003C291B">
      <w:pPr>
        <w:pStyle w:val="Tekstpodstawowy"/>
        <w:spacing w:before="120" w:line="240" w:lineRule="auto"/>
        <w:rPr>
          <w:rFonts w:asciiTheme="majorHAnsi" w:hAnsiTheme="majorHAnsi" w:cstheme="majorHAnsi"/>
        </w:rPr>
      </w:pPr>
    </w:p>
    <w:bookmarkEnd w:id="2"/>
    <w:p w14:paraId="02017F94" w14:textId="0F37753D" w:rsidR="00280912" w:rsidRPr="0040148D" w:rsidRDefault="00280912" w:rsidP="00D614A4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40148D">
        <w:rPr>
          <w:rFonts w:asciiTheme="majorHAnsi" w:hAnsiTheme="majorHAnsi" w:cstheme="majorHAnsi"/>
        </w:rPr>
        <w:br/>
        <w:t>w zakresie następujących usług: …………</w:t>
      </w:r>
      <w:r w:rsidR="0040148D">
        <w:rPr>
          <w:rFonts w:asciiTheme="majorHAnsi" w:hAnsiTheme="majorHAnsi" w:cstheme="majorHAnsi"/>
        </w:rPr>
        <w:t>………………..</w:t>
      </w:r>
      <w:r w:rsidRPr="0040148D">
        <w:rPr>
          <w:rFonts w:asciiTheme="majorHAnsi" w:hAnsiTheme="majorHAnsi" w:cstheme="majorHAnsi"/>
        </w:rPr>
        <w:t>…………………………………………………………………</w:t>
      </w:r>
    </w:p>
    <w:p w14:paraId="0E87F63C" w14:textId="17B70743" w:rsidR="00280912" w:rsidRPr="0040148D" w:rsidRDefault="00D614A4" w:rsidP="00D614A4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t xml:space="preserve">      </w:t>
      </w:r>
      <w:r w:rsidR="0040148D">
        <w:rPr>
          <w:rFonts w:asciiTheme="majorHAnsi" w:hAnsiTheme="majorHAnsi" w:cstheme="majorHAnsi"/>
        </w:rPr>
        <w:t xml:space="preserve">   </w:t>
      </w:r>
      <w:r w:rsidR="00280912" w:rsidRPr="0040148D">
        <w:rPr>
          <w:rFonts w:asciiTheme="majorHAnsi" w:hAnsiTheme="majorHAnsi" w:cstheme="majorHAnsi"/>
        </w:rPr>
        <w:t>Wartość ww. towarów lub usług bez kwoty podatku wynosi: ………</w:t>
      </w:r>
      <w:r>
        <w:rPr>
          <w:rFonts w:asciiTheme="majorHAnsi" w:hAnsiTheme="majorHAnsi" w:cstheme="majorHAnsi"/>
        </w:rPr>
        <w:t>……</w:t>
      </w:r>
      <w:r w:rsidR="00280912" w:rsidRPr="0040148D">
        <w:rPr>
          <w:rFonts w:asciiTheme="majorHAnsi" w:hAnsiTheme="majorHAnsi" w:cstheme="majorHAnsi"/>
        </w:rPr>
        <w:t>……………………………………</w:t>
      </w:r>
    </w:p>
    <w:p w14:paraId="06DDB243" w14:textId="77777777" w:rsidR="00D614A4" w:rsidRDefault="00D614A4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1DE139E9" w14:textId="2C7E5DB5" w:rsidR="00FE26D2" w:rsidRPr="0040148D" w:rsidRDefault="00FE26D2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40148D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7A9E482A" w14:textId="532868E4" w:rsidR="00280912" w:rsidRPr="0040148D" w:rsidRDefault="00280912" w:rsidP="00280912">
      <w:pPr>
        <w:spacing w:after="0" w:line="360" w:lineRule="auto"/>
        <w:rPr>
          <w:rFonts w:asciiTheme="majorHAnsi" w:hAnsiTheme="majorHAnsi" w:cstheme="majorHAnsi"/>
        </w:rPr>
      </w:pPr>
    </w:p>
    <w:p w14:paraId="3EB444F7" w14:textId="71148CCA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 xml:space="preserve">Termin realizacji zamówienia: </w:t>
      </w:r>
      <w:r w:rsidR="00D614A4">
        <w:rPr>
          <w:rFonts w:asciiTheme="majorHAnsi" w:hAnsiTheme="majorHAnsi" w:cstheme="majorHAnsi"/>
        </w:rPr>
        <w:t>01.01.202</w:t>
      </w:r>
      <w:r w:rsidR="00EB239C">
        <w:rPr>
          <w:rFonts w:asciiTheme="majorHAnsi" w:hAnsiTheme="majorHAnsi" w:cstheme="majorHAnsi"/>
        </w:rPr>
        <w:t>3</w:t>
      </w:r>
      <w:r w:rsidR="00D614A4">
        <w:rPr>
          <w:rFonts w:asciiTheme="majorHAnsi" w:hAnsiTheme="majorHAnsi" w:cstheme="majorHAnsi"/>
        </w:rPr>
        <w:t>r.- 31.12.202</w:t>
      </w:r>
      <w:r w:rsidR="003C291B">
        <w:rPr>
          <w:rFonts w:asciiTheme="majorHAnsi" w:hAnsiTheme="majorHAnsi" w:cstheme="majorHAnsi"/>
        </w:rPr>
        <w:t>3</w:t>
      </w:r>
      <w:r w:rsidR="00D614A4">
        <w:rPr>
          <w:rFonts w:asciiTheme="majorHAnsi" w:hAnsiTheme="majorHAnsi" w:cstheme="majorHAnsi"/>
        </w:rPr>
        <w:t xml:space="preserve">r. </w:t>
      </w:r>
    </w:p>
    <w:p w14:paraId="601AED18" w14:textId="77777777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Warunki płatności:  zgodnie ze wzorem umowy.</w:t>
      </w:r>
    </w:p>
    <w:p w14:paraId="32512292" w14:textId="32180F97" w:rsidR="00674B34" w:rsidRPr="00D614A4" w:rsidRDefault="00674B34" w:rsidP="00D614A4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7D42EB51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</w:t>
      </w:r>
      <w:r w:rsidR="00674B34" w:rsidRPr="00CD0523">
        <w:rPr>
          <w:rFonts w:asciiTheme="majorHAnsi" w:hAnsiTheme="majorHAnsi" w:cstheme="majorHAnsi"/>
        </w:rPr>
        <w:t>umowy</w:t>
      </w:r>
      <w:r w:rsidRPr="00CD0523">
        <w:rPr>
          <w:rFonts w:asciiTheme="majorHAnsi" w:hAnsiTheme="majorHAnsi" w:cstheme="majorHAnsi"/>
        </w:rPr>
        <w:t>;</w:t>
      </w:r>
    </w:p>
    <w:p w14:paraId="3A35B758" w14:textId="30B4C300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776128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 w:rsidRPr="00776128">
        <w:rPr>
          <w:rFonts w:asciiTheme="majorHAnsi" w:hAnsiTheme="majorHAnsi" w:cstheme="majorHAnsi"/>
        </w:rPr>
        <w:t>Rozeznaniu cenowym</w:t>
      </w:r>
      <w:r w:rsidRPr="00776128">
        <w:rPr>
          <w:rFonts w:asciiTheme="majorHAnsi" w:hAnsiTheme="majorHAnsi" w:cstheme="majorHAnsi"/>
        </w:rPr>
        <w:t>, w miejscu</w:t>
      </w:r>
      <w:r w:rsidRPr="0040148D">
        <w:rPr>
          <w:rFonts w:asciiTheme="majorHAnsi" w:hAnsiTheme="majorHAnsi" w:cstheme="majorHAnsi"/>
        </w:rPr>
        <w:t xml:space="preserve">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B9EA88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2489B2B2" w14:textId="3D57A81D" w:rsidR="00674B34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66D9319B" w14:textId="77777777" w:rsidR="00D614A4" w:rsidRPr="0040148D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DD9F1EC" w14:textId="72A728F9" w:rsidR="003B3A5E" w:rsidRPr="0040148D" w:rsidRDefault="003B3A5E" w:rsidP="00D614A4">
      <w:pPr>
        <w:pStyle w:val="Tekstpodstawowy"/>
        <w:numPr>
          <w:ilvl w:val="0"/>
          <w:numId w:val="25"/>
        </w:numPr>
        <w:tabs>
          <w:tab w:val="left" w:pos="426"/>
        </w:tabs>
        <w:spacing w:after="0" w:line="36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3741"/>
        <w:gridCol w:w="4197"/>
      </w:tblGrid>
      <w:tr w:rsidR="00FE590A" w:rsidRPr="00D614A4" w14:paraId="3524A4D5" w14:textId="77777777" w:rsidTr="00D614A4"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3D22B6A3" w14:textId="77777777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Lp.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14:paraId="77C56520" w14:textId="7F7C176B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shd w:val="clear" w:color="auto" w:fill="D9D9D9" w:themeFill="background1" w:themeFillShade="D9"/>
            <w:vAlign w:val="center"/>
          </w:tcPr>
          <w:p w14:paraId="6AC57BA0" w14:textId="569B64BF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40148D" w14:paraId="6D7D2E56" w14:textId="77777777" w:rsidTr="00D614A4">
        <w:tc>
          <w:tcPr>
            <w:tcW w:w="708" w:type="dxa"/>
            <w:vAlign w:val="center"/>
          </w:tcPr>
          <w:p w14:paraId="59D45505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3741" w:type="dxa"/>
            <w:vAlign w:val="center"/>
          </w:tcPr>
          <w:p w14:paraId="41CE9242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51990D23" w14:textId="77777777" w:rsidR="00674B34" w:rsidRPr="0040148D" w:rsidRDefault="00674B34" w:rsidP="00280912">
      <w:pPr>
        <w:spacing w:after="0" w:line="360" w:lineRule="auto"/>
        <w:ind w:left="357"/>
        <w:jc w:val="both"/>
        <w:rPr>
          <w:rFonts w:asciiTheme="majorHAnsi" w:hAnsiTheme="majorHAnsi" w:cstheme="majorHAnsi"/>
        </w:rPr>
      </w:pPr>
    </w:p>
    <w:p w14:paraId="7799D393" w14:textId="03C5C7A2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8.    </w:t>
      </w:r>
      <w:r w:rsidR="00674B34" w:rsidRPr="0040148D">
        <w:rPr>
          <w:rFonts w:asciiTheme="majorHAnsi" w:hAnsiTheme="majorHAnsi" w:cstheme="majorHAnsi"/>
        </w:rPr>
        <w:t>Ofertę niniejszą składam na ……..... kolejno ponumerowanych stronach.</w:t>
      </w:r>
    </w:p>
    <w:p w14:paraId="6356A2C4" w14:textId="7684B266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9.     </w:t>
      </w:r>
      <w:r w:rsidR="00674B34" w:rsidRPr="0040148D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38955343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>.......................................................................</w:t>
      </w:r>
    </w:p>
    <w:p w14:paraId="53A7F825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6DE7963B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687B39C3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5A63D012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4232216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18381E3F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3BED28B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32DFB8AF" w14:textId="77777777" w:rsidR="00B9031A" w:rsidRDefault="00B9031A" w:rsidP="00280912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6CEE3172" w14:textId="02F94D10" w:rsidR="007C2F28" w:rsidRDefault="007C2F28" w:rsidP="007C2F28">
      <w:pPr>
        <w:spacing w:after="0" w:line="360" w:lineRule="auto"/>
        <w:rPr>
          <w:rFonts w:asciiTheme="majorHAnsi" w:hAnsiTheme="majorHAnsi" w:cstheme="majorHAnsi"/>
        </w:rPr>
      </w:pPr>
    </w:p>
    <w:p w14:paraId="310E12BD" w14:textId="03F1B1C9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6A3E1D52" w14:textId="1C2C870D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7345C2F4" w14:textId="5655048C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69C5D15" w14:textId="07ABA98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5F934AAD" w14:textId="30A4B640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39F08234" w14:textId="5ABFCD45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0B32BBBE" w14:textId="7777777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AA30BC3" w14:textId="77777777" w:rsidR="00B9031A" w:rsidRPr="0040148D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173C9" w14:textId="77777777" w:rsidR="00CF43C2" w:rsidRDefault="00CF43C2" w:rsidP="00E03312">
      <w:pPr>
        <w:spacing w:after="0" w:line="240" w:lineRule="auto"/>
      </w:pPr>
      <w:r>
        <w:separator/>
      </w:r>
    </w:p>
  </w:endnote>
  <w:endnote w:type="continuationSeparator" w:id="0">
    <w:p w14:paraId="2C875915" w14:textId="77777777" w:rsidR="00CF43C2" w:rsidRDefault="00CF43C2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2E4F4" w14:textId="77777777" w:rsidR="00CF43C2" w:rsidRDefault="00CF43C2" w:rsidP="00E03312">
      <w:pPr>
        <w:spacing w:after="0" w:line="240" w:lineRule="auto"/>
      </w:pPr>
      <w:r>
        <w:separator/>
      </w:r>
    </w:p>
  </w:footnote>
  <w:footnote w:type="continuationSeparator" w:id="0">
    <w:p w14:paraId="73750170" w14:textId="77777777" w:rsidR="00CF43C2" w:rsidRDefault="00CF43C2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B3FBB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0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1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6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1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1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9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4"/>
  </w:num>
  <w:num w:numId="3">
    <w:abstractNumId w:val="8"/>
  </w:num>
  <w:num w:numId="4">
    <w:abstractNumId w:val="27"/>
  </w:num>
  <w:num w:numId="5">
    <w:abstractNumId w:val="35"/>
  </w:num>
  <w:num w:numId="6">
    <w:abstractNumId w:val="38"/>
  </w:num>
  <w:num w:numId="7">
    <w:abstractNumId w:val="29"/>
  </w:num>
  <w:num w:numId="8">
    <w:abstractNumId w:val="6"/>
  </w:num>
  <w:num w:numId="9">
    <w:abstractNumId w:val="10"/>
  </w:num>
  <w:num w:numId="10">
    <w:abstractNumId w:val="18"/>
  </w:num>
  <w:num w:numId="11">
    <w:abstractNumId w:val="21"/>
  </w:num>
  <w:num w:numId="12">
    <w:abstractNumId w:val="12"/>
    <w:lvlOverride w:ilvl="0">
      <w:startOverride w:val="1"/>
    </w:lvlOverride>
  </w:num>
  <w:num w:numId="13">
    <w:abstractNumId w:val="17"/>
  </w:num>
  <w:num w:numId="14">
    <w:abstractNumId w:val="9"/>
  </w:num>
  <w:num w:numId="15">
    <w:abstractNumId w:val="15"/>
  </w:num>
  <w:num w:numId="16">
    <w:abstractNumId w:val="28"/>
  </w:num>
  <w:num w:numId="17">
    <w:abstractNumId w:val="23"/>
  </w:num>
  <w:num w:numId="18">
    <w:abstractNumId w:val="36"/>
  </w:num>
  <w:num w:numId="19">
    <w:abstractNumId w:val="31"/>
  </w:num>
  <w:num w:numId="20">
    <w:abstractNumId w:val="3"/>
  </w:num>
  <w:num w:numId="21">
    <w:abstractNumId w:val="19"/>
  </w:num>
  <w:num w:numId="22">
    <w:abstractNumId w:val="22"/>
  </w:num>
  <w:num w:numId="23">
    <w:abstractNumId w:val="16"/>
  </w:num>
  <w:num w:numId="24">
    <w:abstractNumId w:val="30"/>
  </w:num>
  <w:num w:numId="25">
    <w:abstractNumId w:val="13"/>
  </w:num>
  <w:num w:numId="26">
    <w:abstractNumId w:val="4"/>
  </w:num>
  <w:num w:numId="27">
    <w:abstractNumId w:val="26"/>
  </w:num>
  <w:num w:numId="28">
    <w:abstractNumId w:val="1"/>
  </w:num>
  <w:num w:numId="29">
    <w:abstractNumId w:val="33"/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</w:num>
  <w:num w:numId="32">
    <w:abstractNumId w:val="37"/>
  </w:num>
  <w:num w:numId="33">
    <w:abstractNumId w:val="5"/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2"/>
  </w:num>
  <w:num w:numId="37">
    <w:abstractNumId w:val="34"/>
  </w:num>
  <w:num w:numId="38">
    <w:abstractNumId w:val="20"/>
  </w:num>
  <w:num w:numId="39">
    <w:abstractNumId w:val="14"/>
  </w:num>
  <w:num w:numId="40">
    <w:abstractNumId w:val="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7A48"/>
    <w:rsid w:val="002D7FA7"/>
    <w:rsid w:val="002F5FB2"/>
    <w:rsid w:val="002F7F0A"/>
    <w:rsid w:val="00305FE0"/>
    <w:rsid w:val="0031122F"/>
    <w:rsid w:val="00330E1E"/>
    <w:rsid w:val="00331259"/>
    <w:rsid w:val="00356429"/>
    <w:rsid w:val="00357A67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291B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4618"/>
    <w:rsid w:val="004A5C5A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E3F48"/>
    <w:rsid w:val="006F1E8A"/>
    <w:rsid w:val="006F386A"/>
    <w:rsid w:val="006F62F5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76128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65D8"/>
    <w:rsid w:val="0081387A"/>
    <w:rsid w:val="00832D73"/>
    <w:rsid w:val="00840F59"/>
    <w:rsid w:val="0084309C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91105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44AB6"/>
    <w:rsid w:val="00B5049C"/>
    <w:rsid w:val="00B519A0"/>
    <w:rsid w:val="00B5457D"/>
    <w:rsid w:val="00B606FF"/>
    <w:rsid w:val="00B663AC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2E93"/>
    <w:rsid w:val="00BE66A1"/>
    <w:rsid w:val="00BE75CC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0523"/>
    <w:rsid w:val="00CD185D"/>
    <w:rsid w:val="00CE08C8"/>
    <w:rsid w:val="00CE2E91"/>
    <w:rsid w:val="00CF085F"/>
    <w:rsid w:val="00CF15D3"/>
    <w:rsid w:val="00CF43C2"/>
    <w:rsid w:val="00D01A8F"/>
    <w:rsid w:val="00D11D7F"/>
    <w:rsid w:val="00D133EC"/>
    <w:rsid w:val="00D13A55"/>
    <w:rsid w:val="00D174E4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E6B4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DD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B239C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05"/>
    <w:rsid w:val="00F2798C"/>
    <w:rsid w:val="00F3224D"/>
    <w:rsid w:val="00F37029"/>
    <w:rsid w:val="00F434ED"/>
    <w:rsid w:val="00F51087"/>
    <w:rsid w:val="00F56A1D"/>
    <w:rsid w:val="00F617F8"/>
    <w:rsid w:val="00F664C5"/>
    <w:rsid w:val="00F70F2E"/>
    <w:rsid w:val="00F73D88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738F1-1C8C-4D11-8E8B-9636668ED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75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Sławomir Sikorski</cp:lastModifiedBy>
  <cp:revision>6</cp:revision>
  <cp:lastPrinted>2021-10-22T10:54:00Z</cp:lastPrinted>
  <dcterms:created xsi:type="dcterms:W3CDTF">2022-12-05T08:55:00Z</dcterms:created>
  <dcterms:modified xsi:type="dcterms:W3CDTF">2022-12-16T05:29:00Z</dcterms:modified>
</cp:coreProperties>
</file>